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1BDEED9A" w:rsidR="00515312" w:rsidRPr="000D78F9" w:rsidRDefault="00F7560D" w:rsidP="000D78F9">
      <w:pPr>
        <w:pStyle w:val="Title"/>
        <w:jc w:val="center"/>
        <w:rPr>
          <w:b/>
          <w:bCs/>
          <w:sz w:val="48"/>
          <w:szCs w:val="48"/>
        </w:rPr>
      </w:pPr>
      <w:r>
        <w:rPr>
          <w:b/>
          <w:bCs/>
          <w:sz w:val="48"/>
          <w:szCs w:val="48"/>
        </w:rPr>
        <w:t>Quiz AI</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r w:rsidRPr="00E5126C">
        <w:rPr>
          <w:b/>
          <w:bCs/>
        </w:rPr>
        <w:t>By</w:t>
      </w:r>
    </w:p>
    <w:p w14:paraId="137752FB" w14:textId="0CB97ED4" w:rsidR="000A640B" w:rsidRPr="000A640B" w:rsidRDefault="000A640B" w:rsidP="000A640B">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0B2ADCCC" w14:textId="77777777" w:rsidR="000A640B" w:rsidRDefault="000A640B" w:rsidP="000A640B">
      <w:pPr>
        <w:spacing w:line="240" w:lineRule="auto"/>
        <w:jc w:val="center"/>
        <w:rPr>
          <w:b/>
          <w:bCs/>
        </w:rPr>
      </w:pPr>
    </w:p>
    <w:p w14:paraId="173FE541" w14:textId="02F1A3F0" w:rsidR="00515312" w:rsidRPr="00E5126C" w:rsidRDefault="00515312" w:rsidP="000A640B">
      <w:pPr>
        <w:spacing w:line="240" w:lineRule="auto"/>
        <w:jc w:val="center"/>
        <w:rPr>
          <w:b/>
          <w:bCs/>
        </w:rPr>
      </w:pPr>
      <w:r w:rsidRPr="00E5126C">
        <w:rPr>
          <w:b/>
          <w:bCs/>
        </w:rPr>
        <w:t>Supervised by</w:t>
      </w:r>
    </w:p>
    <w:p w14:paraId="1C258AE1" w14:textId="18FA7C48" w:rsidR="00C62F2B" w:rsidRPr="00F30B8A" w:rsidRDefault="007A3049" w:rsidP="00E5126C">
      <w:pPr>
        <w:jc w:val="center"/>
      </w:pPr>
      <w:r>
        <w:t>Dr. Khaled Awad Tarawneh</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5F24FCE0" w:rsidR="005443DD" w:rsidRPr="00F30B8A" w:rsidRDefault="000200C7" w:rsidP="00E5126C">
      <w:pPr>
        <w:pStyle w:val="ThesisParagraph"/>
      </w:pPr>
      <w:r w:rsidRPr="00F30B8A">
        <w:t xml:space="preserve">It is hereby certified that the project titled </w:t>
      </w:r>
      <w:r w:rsidR="00DD01BC" w:rsidRPr="00DD01BC">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r w:rsidRPr="00F30B8A">
        <w:t xml:space="preserve">Bachelor </w:t>
      </w:r>
      <w:r w:rsidR="005443DD" w:rsidRPr="00F30B8A">
        <w:t xml:space="preserve">in </w:t>
      </w:r>
      <w:r w:rsidRPr="00F30B8A">
        <w:t>Software Engineering</w:t>
      </w:r>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05989CD8" w:rsidR="005443DD" w:rsidRPr="00F30B8A" w:rsidRDefault="00B3756B" w:rsidP="00E5126C">
      <w:pPr>
        <w:pStyle w:val="ThesisParagraph"/>
        <w:ind w:firstLine="0"/>
      </w:pPr>
      <w:r>
        <w:rPr>
          <w:b/>
          <w:bCs/>
          <w:i/>
          <w:iCs/>
        </w:rPr>
        <w:t xml:space="preserve">Faisal Albaba </w:t>
      </w:r>
      <w:r w:rsidR="005443DD" w:rsidRPr="00F30B8A">
        <w:t>(</w:t>
      </w:r>
      <w:r>
        <w:t>120222231068</w:t>
      </w:r>
      <w:r w:rsidR="005443DD" w:rsidRPr="00F30B8A">
        <w:t>)</w:t>
      </w:r>
    </w:p>
    <w:p w14:paraId="1560B614" w14:textId="0D0B2CF0" w:rsidR="005443DD" w:rsidRPr="00F30B8A" w:rsidRDefault="00B3756B" w:rsidP="00E5126C">
      <w:pPr>
        <w:pStyle w:val="ThesisParagraph"/>
        <w:ind w:firstLine="0"/>
      </w:pPr>
      <w:r>
        <w:rPr>
          <w:b/>
          <w:bCs/>
          <w:i/>
          <w:iCs/>
        </w:rPr>
        <w:t xml:space="preserve">Qotiph Albayaydah </w:t>
      </w:r>
      <w:r w:rsidR="005443DD" w:rsidRPr="00F30B8A">
        <w:t>(</w:t>
      </w:r>
      <w:r>
        <w:t>12022223</w:t>
      </w:r>
      <w:r w:rsidR="002101FE">
        <w:t>013</w:t>
      </w:r>
      <w:r w:rsidR="005443DD" w:rsidRPr="00F30B8A">
        <w:t>)</w:t>
      </w:r>
    </w:p>
    <w:p w14:paraId="75AC01AB" w14:textId="30BCC51E" w:rsidR="00BB131A" w:rsidRDefault="002101FE" w:rsidP="00BB131A">
      <w:pPr>
        <w:pStyle w:val="ThesisParagraph"/>
        <w:ind w:firstLine="0"/>
      </w:pPr>
      <w:r>
        <w:rPr>
          <w:b/>
          <w:bCs/>
          <w:i/>
          <w:iCs/>
        </w:rPr>
        <w:t>Nart Mo’af</w:t>
      </w:r>
      <w:r w:rsidR="005443DD" w:rsidRPr="00F30B8A">
        <w:t xml:space="preserve"> (</w:t>
      </w:r>
      <w:r w:rsidR="00B849C1" w:rsidRPr="00194FA6">
        <w:t>120212212145</w:t>
      </w:r>
      <w:r w:rsidR="005443DD" w:rsidRPr="00F30B8A">
        <w:t xml:space="preserve">) </w:t>
      </w:r>
    </w:p>
    <w:p w14:paraId="3B2B623E" w14:textId="1B3AF330" w:rsidR="00213F2D" w:rsidRDefault="00213F2D" w:rsidP="00BB131A">
      <w:pPr>
        <w:pStyle w:val="ThesisParagraph"/>
        <w:ind w:firstLine="0"/>
      </w:pPr>
      <w:r>
        <w:t xml:space="preserve">Shahm </w:t>
      </w:r>
      <w:proofErr w:type="spellStart"/>
      <w:r>
        <w:t>lheja</w:t>
      </w:r>
      <w:proofErr w:type="spellEnd"/>
      <w:r>
        <w:t>(</w:t>
      </w:r>
      <w:r w:rsidRPr="000A640B">
        <w:t>120212212145</w:t>
      </w:r>
      <w:r>
        <w:t>)</w:t>
      </w:r>
    </w:p>
    <w:p w14:paraId="713CF2EF" w14:textId="7A731293" w:rsidR="00BB131A" w:rsidRDefault="00BB131A" w:rsidP="00BB131A">
      <w:pPr>
        <w:pStyle w:val="ThesisParagraph"/>
        <w:rPr>
          <w:b/>
          <w:bCs/>
        </w:rPr>
      </w:pPr>
    </w:p>
    <w:p w14:paraId="5234D1EE" w14:textId="52DB1D08" w:rsidR="00BB131A" w:rsidRDefault="00BB131A" w:rsidP="00BB131A">
      <w:pPr>
        <w:pStyle w:val="ThesisParagraph"/>
        <w:rPr>
          <w:b/>
          <w:bCs/>
        </w:rPr>
      </w:pPr>
    </w:p>
    <w:p w14:paraId="2B753B68" w14:textId="43C773A5" w:rsidR="00BB131A" w:rsidRDefault="00BB131A" w:rsidP="00BB131A">
      <w:pPr>
        <w:pStyle w:val="ThesisParagraph"/>
        <w:rPr>
          <w:b/>
          <w:bCs/>
        </w:rPr>
      </w:pPr>
    </w:p>
    <w:p w14:paraId="4F666E87" w14:textId="79171158" w:rsidR="00B849C1" w:rsidRPr="00BB131A" w:rsidRDefault="00B849C1" w:rsidP="00BB131A">
      <w:pPr>
        <w:pStyle w:val="ThesisParagraph"/>
        <w:rPr>
          <w:b/>
          <w:bCs/>
        </w:rPr>
        <w:sectPr w:rsidR="00B849C1" w:rsidRPr="00BB131A" w:rsidSect="00BB131A">
          <w:type w:val="continuous"/>
          <w:pgSz w:w="11906" w:h="16838" w:code="9"/>
          <w:pgMar w:top="1440" w:right="1800" w:bottom="1440" w:left="1800" w:header="720" w:footer="720" w:gutter="0"/>
          <w:pgNumType w:fmt="upperRoman"/>
          <w:cols w:num="2" w:space="720"/>
          <w:titlePg/>
          <w:docGrid w:linePitch="360"/>
        </w:sectPr>
      </w:pPr>
    </w:p>
    <w:p w14:paraId="4A40B555" w14:textId="1D8ACA35" w:rsidR="002D49F0" w:rsidRPr="00C766AB" w:rsidRDefault="00C766AB" w:rsidP="002D49F0">
      <w:pPr>
        <w:pStyle w:val="ThesisParagraph"/>
        <w:ind w:firstLine="0"/>
        <w:rPr>
          <w:rtl/>
          <w:lang w:bidi="ar-JO"/>
        </w:rPr>
        <w:sectPr w:rsidR="002D49F0" w:rsidRPr="00C766AB" w:rsidSect="00BB131A">
          <w:type w:val="continuous"/>
          <w:pgSz w:w="11906" w:h="16838" w:code="9"/>
          <w:pgMar w:top="1440" w:right="1800" w:bottom="1440" w:left="1800" w:header="720" w:footer="720" w:gutter="0"/>
          <w:pgNumType w:fmt="upperRoman"/>
          <w:cols w:num="2" w:space="720"/>
          <w:titlePg/>
          <w:docGrid w:linePitch="360"/>
        </w:sectPr>
      </w:pPr>
      <w:r w:rsidRPr="00C766AB">
        <w:t xml:space="preserve">Bara’a </w:t>
      </w:r>
      <w:r w:rsidR="00213F2D" w:rsidRPr="000A640B">
        <w:t>Iqneibi</w:t>
      </w:r>
      <w:r>
        <w:t>(120222231</w:t>
      </w:r>
      <w:r w:rsidR="00C33EFE">
        <w:t>123</w:t>
      </w:r>
      <w:r>
        <w:t>)</w:t>
      </w:r>
    </w:p>
    <w:p w14:paraId="03762B75" w14:textId="07E71912"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69E49A8A" w14:textId="34A913AC" w:rsidR="00810D24" w:rsidRPr="00810D24" w:rsidRDefault="00810D24" w:rsidP="000B47B5">
      <w:pPr>
        <w:jc w:val="left"/>
      </w:pPr>
      <w:r w:rsidRPr="00810D24">
        <w:rPr>
          <w:b/>
          <w:bCs/>
        </w:rPr>
        <w:t>Problem Statement:</w:t>
      </w:r>
      <w:r w:rsidR="000B47B5">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02098F41" w14:textId="7845B838" w:rsidR="00810D24" w:rsidRPr="00810D24" w:rsidRDefault="00810D24" w:rsidP="00810D24">
      <w:pPr>
        <w:jc w:val="left"/>
      </w:pPr>
      <w:r w:rsidRPr="00810D24">
        <w:rPr>
          <w:b/>
          <w:bCs/>
        </w:rPr>
        <w:t>Proposed Solution:</w:t>
      </w:r>
      <w:r w:rsidR="000B47B5">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43C97267" w14:textId="2F98140B" w:rsidR="00810D24" w:rsidRPr="00810D24" w:rsidRDefault="00810D24" w:rsidP="00810D24">
      <w:pPr>
        <w:jc w:val="left"/>
      </w:pPr>
      <w:r w:rsidRPr="00810D24">
        <w:rPr>
          <w:b/>
          <w:bCs/>
        </w:rPr>
        <w:t>Project Aim:</w:t>
      </w:r>
      <w:r w:rsidR="000B47B5">
        <w:rPr>
          <w:b/>
          <w:bCs/>
        </w:rPr>
        <w:t xml:space="preserve"> </w:t>
      </w:r>
      <w:r w:rsidRPr="00810D24">
        <w:t>To enhance students’ comprehension and retention by transforming lecture audio into personalized exams, enabling active learning through immediate, targeted self-assessment and focused revision.</w:t>
      </w:r>
    </w:p>
    <w:p w14:paraId="22369F55" w14:textId="77777777" w:rsidR="00810D24" w:rsidRPr="00810D24" w:rsidRDefault="00810D24" w:rsidP="00810D24">
      <w:r w:rsidRPr="00810D24">
        <w:rPr>
          <w:b/>
          <w:bCs/>
        </w:rPr>
        <w:t>Objectives:</w:t>
      </w:r>
    </w:p>
    <w:p w14:paraId="248B360E" w14:textId="77777777" w:rsidR="00810D24" w:rsidRPr="00810D24" w:rsidRDefault="00810D24" w:rsidP="00810D24">
      <w:pPr>
        <w:numPr>
          <w:ilvl w:val="0"/>
          <w:numId w:val="20"/>
        </w:numPr>
      </w:pPr>
      <w:r w:rsidRPr="00810D24">
        <w:t>Support lecture audio recording and upload for automatic exam generation.</w:t>
      </w:r>
    </w:p>
    <w:p w14:paraId="0BA57714" w14:textId="77777777" w:rsidR="00810D24" w:rsidRPr="00810D24" w:rsidRDefault="00810D24" w:rsidP="00810D24">
      <w:pPr>
        <w:numPr>
          <w:ilvl w:val="0"/>
          <w:numId w:val="20"/>
        </w:numPr>
      </w:pPr>
      <w:r w:rsidRPr="00810D24">
        <w:t>Extract key concepts from audio using speech recognition and NLP.</w:t>
      </w:r>
    </w:p>
    <w:p w14:paraId="65D5F263" w14:textId="77777777" w:rsidR="00810D24" w:rsidRPr="00810D24" w:rsidRDefault="00810D24" w:rsidP="00810D24">
      <w:pPr>
        <w:numPr>
          <w:ilvl w:val="0"/>
          <w:numId w:val="20"/>
        </w:numPr>
      </w:pPr>
      <w:r w:rsidRPr="00810D24">
        <w:t>Generate diverse question types (multiple-choice, fill-in-the-blanks, true/false, short answer).</w:t>
      </w:r>
    </w:p>
    <w:p w14:paraId="5BC09BAD" w14:textId="77777777" w:rsidR="00810D24" w:rsidRPr="00810D24" w:rsidRDefault="00810D24" w:rsidP="00810D24">
      <w:pPr>
        <w:numPr>
          <w:ilvl w:val="0"/>
          <w:numId w:val="20"/>
        </w:numPr>
      </w:pPr>
      <w:r w:rsidRPr="00810D24">
        <w:t>Allow users to save, organize, and manage generated exams in personal libraries.</w:t>
      </w:r>
    </w:p>
    <w:p w14:paraId="07212247" w14:textId="77777777" w:rsidR="00810D24" w:rsidRPr="00810D24" w:rsidRDefault="00810D24" w:rsidP="00810D24">
      <w:pPr>
        <w:numPr>
          <w:ilvl w:val="0"/>
          <w:numId w:val="20"/>
        </w:numPr>
      </w:pPr>
      <w:r w:rsidRPr="00810D24">
        <w:t>Provide instant feedback and performance tracking to support adaptive learning.</w:t>
      </w:r>
    </w:p>
    <w:p w14:paraId="1D2CBCE3" w14:textId="77777777" w:rsidR="00810D24" w:rsidRPr="00810D24" w:rsidRDefault="00810D24" w:rsidP="00810D24">
      <w:r w:rsidRPr="00810D24">
        <w:rPr>
          <w:b/>
          <w:bCs/>
        </w:rPr>
        <w:lastRenderedPageBreak/>
        <w:t>Expected Benefits:</w:t>
      </w:r>
    </w:p>
    <w:p w14:paraId="585701B1" w14:textId="77777777" w:rsidR="00810D24" w:rsidRPr="00810D24" w:rsidRDefault="00810D24" w:rsidP="00810D24">
      <w:pPr>
        <w:numPr>
          <w:ilvl w:val="0"/>
          <w:numId w:val="21"/>
        </w:numPr>
      </w:pPr>
      <w:r w:rsidRPr="00810D24">
        <w:t>Time-saving study sessions through automated quiz generation.</w:t>
      </w:r>
    </w:p>
    <w:p w14:paraId="1CE8CA1B" w14:textId="77777777" w:rsidR="00810D24" w:rsidRPr="00810D24" w:rsidRDefault="00810D24" w:rsidP="00810D24">
      <w:pPr>
        <w:numPr>
          <w:ilvl w:val="0"/>
          <w:numId w:val="21"/>
        </w:numPr>
      </w:pPr>
      <w:r w:rsidRPr="00810D24">
        <w:t>Personalized learning by identifying weak areas and enabling repeated practice.</w:t>
      </w:r>
    </w:p>
    <w:p w14:paraId="299E2961" w14:textId="77777777" w:rsidR="00810D24" w:rsidRPr="00810D24" w:rsidRDefault="00810D24" w:rsidP="00810D24">
      <w:pPr>
        <w:numPr>
          <w:ilvl w:val="0"/>
          <w:numId w:val="21"/>
        </w:numPr>
      </w:pPr>
      <w:r w:rsidRPr="00810D24">
        <w:t>Enhanced student engagement and knowledge retention through interactive assessments.</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0637A5C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r w:rsidR="00FF594B">
        <w:t xml:space="preserve">abbreviation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Each chapter should begin with an introduction that tells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answer the following questions: </w:t>
      </w:r>
    </w:p>
    <w:p w14:paraId="6E4EDA2E" w14:textId="77777777" w:rsidR="00444C49" w:rsidRDefault="000D78F9" w:rsidP="000D78F9">
      <w:r>
        <w:t xml:space="preserve">Q1: What is the reasons behind your choice to develop this project? </w:t>
      </w:r>
    </w:p>
    <w:p w14:paraId="5D706883" w14:textId="77777777" w:rsidR="00444C49" w:rsidRDefault="000D78F9" w:rsidP="000D78F9">
      <w:r>
        <w:t xml:space="preserve">Q2. Why your project is important? </w:t>
      </w:r>
    </w:p>
    <w:p w14:paraId="395EEC4B" w14:textId="6215126A" w:rsidR="000D78F9" w:rsidRPr="00F30B8A" w:rsidRDefault="000D78F9" w:rsidP="000D78F9">
      <w:r>
        <w:t>Q3. What is the new idea that have been proposed by this project?</w:t>
      </w:r>
    </w:p>
    <w:p w14:paraId="3DC4CC34" w14:textId="3305A584" w:rsidR="00395B84" w:rsidRPr="00F30B8A" w:rsidRDefault="00444C49" w:rsidP="00444C49">
      <w:pPr>
        <w:pStyle w:val="Heading2"/>
        <w:numPr>
          <w:ilvl w:val="1"/>
          <w:numId w:val="3"/>
        </w:numPr>
      </w:pPr>
      <w:r>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8" w:name="_Toc87344687"/>
      <w:bookmarkEnd w:id="23"/>
      <w:bookmarkEnd w:id="24"/>
      <w:r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Q2. How this project can achieve this goal?</w:t>
      </w:r>
    </w:p>
    <w:p w14:paraId="6C044186" w14:textId="77777777" w:rsidR="0077450C" w:rsidRDefault="0077450C" w:rsidP="0077450C">
      <w:pPr>
        <w:pStyle w:val="Heading2"/>
        <w:numPr>
          <w:ilvl w:val="1"/>
          <w:numId w:val="3"/>
        </w:numPr>
      </w:pPr>
      <w:bookmarkStart w:id="29" w:name="_Toc87344688"/>
      <w:bookmarkStart w:id="30" w:name="_Toc348859987"/>
      <w:bookmarkStart w:id="31" w:name="_Toc499073371"/>
      <w:bookmarkEnd w:id="25"/>
      <w:bookmarkEnd w:id="26"/>
      <w:bookmarkEnd w:id="27"/>
      <w:r>
        <w:lastRenderedPageBreak/>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7777777" w:rsidR="006B207A" w:rsidRDefault="006B207A" w:rsidP="006B207A">
      <w:pPr>
        <w:pStyle w:val="Heading2"/>
        <w:numPr>
          <w:ilvl w:val="1"/>
          <w:numId w:val="3"/>
        </w:numPr>
      </w:pPr>
      <w:bookmarkStart w:id="32" w:name="_Toc87344689"/>
      <w:r>
        <w:t>Project Software and Hardware Requirements</w:t>
      </w:r>
      <w:bookmarkEnd w:id="32"/>
    </w:p>
    <w:p w14:paraId="3059773E" w14:textId="77777777" w:rsidR="006B207A" w:rsidRDefault="006B207A" w:rsidP="0077450C">
      <w:r>
        <w:t xml:space="preserve"> List the prerequisites software and hardware requirement of this project. </w:t>
      </w:r>
    </w:p>
    <w:p w14:paraId="0313B873" w14:textId="2697CDD9" w:rsidR="006B207A" w:rsidRDefault="006B207A" w:rsidP="006B207A">
      <w:pPr>
        <w:pStyle w:val="Heading2"/>
        <w:numPr>
          <w:ilvl w:val="1"/>
          <w:numId w:val="3"/>
        </w:numPr>
      </w:pPr>
      <w:bookmarkStart w:id="33" w:name="_Toc87344690"/>
      <w:r>
        <w:t>Project Limitations</w:t>
      </w:r>
      <w:bookmarkEnd w:id="33"/>
    </w:p>
    <w:p w14:paraId="0C816E96" w14:textId="77777777" w:rsidR="006B207A" w:rsidRDefault="006B207A" w:rsidP="006B207A">
      <w:r>
        <w:t xml:space="preserve">you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4" w:name="_Toc87344691"/>
      <w:r>
        <w:t>Project Expected Output</w:t>
      </w:r>
      <w:bookmarkEnd w:id="34"/>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r>
        <w:t xml:space="preserve">Listing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7CA934AF" w:rsidR="00A7001C" w:rsidRPr="00F30B8A" w:rsidRDefault="004E4649" w:rsidP="004E4649">
      <w:pPr>
        <w:pStyle w:val="Heading1"/>
        <w:numPr>
          <w:ilvl w:val="0"/>
          <w:numId w:val="2"/>
        </w:numPr>
      </w:pPr>
      <w:r>
        <w:lastRenderedPageBreak/>
        <w:t xml:space="preserve"> </w:t>
      </w:r>
      <w:bookmarkStart w:id="38" w:name="_Toc87344695"/>
      <w:r w:rsidR="00D83208">
        <w:t xml:space="preserve">Theoritical Background and </w:t>
      </w:r>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r w:rsidR="004B53C7" w:rsidRPr="00F30B8A">
        <w:rPr>
          <w:shd w:val="clear" w:color="auto" w:fill="FFFFFF"/>
        </w:rPr>
        <w:t>working</w:t>
      </w:r>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Normal Flow for each use case including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1. Execution qualities, such as safety, security and usability, which are observable during operation (at run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List the conditions and restrictions of this project that must be satisfy.</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67DE2415"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Mention any industry standards, frameworks, or models that influenced your approach.</w:t>
      </w:r>
    </w:p>
    <w:p w14:paraId="56837703"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 xml:space="preserve">Identify whether your project follows a </w:t>
      </w:r>
      <w:r w:rsidRPr="0038656D">
        <w:rPr>
          <w:rFonts w:ascii="Times New Roman" w:eastAsia="Times New Roman" w:hAnsi="Times New Roman" w:cs="Times New Roman"/>
        </w:rPr>
        <w:t>Waterfall, Agile, Spiral, or another software development model</w:t>
      </w:r>
      <w:r w:rsidRPr="00482156">
        <w:rPr>
          <w:rFonts w:ascii="Times New Roman" w:eastAsia="Times New Roman" w:hAnsi="Times New Roman" w:cs="Times New Roman"/>
        </w:rPr>
        <w:t>.</w:t>
      </w:r>
    </w:p>
    <w:p w14:paraId="2E0476C4"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Justify your choice by discussing its advantages and relevance to your project.</w:t>
      </w:r>
    </w:p>
    <w:p w14:paraId="7C4D08CD"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If applicable, outline the phases of development (e.g., planning, design, implementation, testing, deployment).</w:t>
      </w:r>
    </w:p>
    <w:p w14:paraId="3257AB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ese tools were selected and how they contribute to the success of the project.</w:t>
      </w:r>
    </w:p>
    <w:p w14:paraId="41085AB8"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lastRenderedPageBreak/>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2A54E92A" w:rsidR="004A749D" w:rsidRDefault="00482156" w:rsidP="00482156">
      <w:pPr>
        <w:pStyle w:val="Heading2"/>
        <w:numPr>
          <w:ilvl w:val="1"/>
          <w:numId w:val="2"/>
        </w:numPr>
      </w:pPr>
      <w:r>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This subsection of the Project Implementation Plan describes Solution in more details.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r>
        <w:t>Programming language and technology</w:t>
      </w:r>
      <w:bookmarkEnd w:id="57"/>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r>
        <w:t>Black-box</w:t>
      </w:r>
      <w:bookmarkEnd w:id="60"/>
    </w:p>
    <w:p w14:paraId="1268AE87" w14:textId="1C6A2EAC" w:rsidR="00670BB4" w:rsidRDefault="00670BB4" w:rsidP="00670BB4">
      <w:r>
        <w:t>Provide the black-box techniques that are used to test this project including test cases.</w:t>
      </w:r>
    </w:p>
    <w:p w14:paraId="54FC2A36" w14:textId="308D4132" w:rsidR="00670BB4" w:rsidRDefault="00670BB4" w:rsidP="00670BB4">
      <w:pPr>
        <w:pStyle w:val="Heading2"/>
        <w:numPr>
          <w:ilvl w:val="1"/>
          <w:numId w:val="2"/>
        </w:numPr>
      </w:pPr>
      <w:bookmarkStart w:id="61" w:name="_Toc87344716"/>
      <w:r>
        <w:t>White-box</w:t>
      </w:r>
      <w:bookmarkEnd w:id="61"/>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The conclusion is a required part that closes the document with a brief summary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r w:rsidRPr="00F30B8A">
        <w:t>Hourani  and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6E01F5" w14:textId="77777777" w:rsidR="00B60297" w:rsidRDefault="00B60297" w:rsidP="001E1D84">
      <w:pPr>
        <w:spacing w:after="0" w:line="240" w:lineRule="auto"/>
      </w:pPr>
      <w:r>
        <w:separator/>
      </w:r>
    </w:p>
  </w:endnote>
  <w:endnote w:type="continuationSeparator" w:id="0">
    <w:p w14:paraId="733D0E0D" w14:textId="77777777" w:rsidR="00B60297" w:rsidRDefault="00B60297"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4972DA" w14:textId="77777777" w:rsidR="00B60297" w:rsidRDefault="00B60297" w:rsidP="001E1D84">
      <w:pPr>
        <w:spacing w:after="0" w:line="240" w:lineRule="auto"/>
      </w:pPr>
      <w:r>
        <w:separator/>
      </w:r>
    </w:p>
  </w:footnote>
  <w:footnote w:type="continuationSeparator" w:id="0">
    <w:p w14:paraId="3584617F" w14:textId="77777777" w:rsidR="00B60297" w:rsidRDefault="00B60297"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9"/>
  </w:num>
  <w:num w:numId="3" w16cid:durableId="155390661">
    <w:abstractNumId w:val="4"/>
  </w:num>
  <w:num w:numId="4" w16cid:durableId="1334994833">
    <w:abstractNumId w:val="18"/>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7"/>
  </w:num>
  <w:num w:numId="12" w16cid:durableId="1583292835">
    <w:abstractNumId w:val="20"/>
  </w:num>
  <w:num w:numId="13" w16cid:durableId="981038637">
    <w:abstractNumId w:val="1"/>
  </w:num>
  <w:num w:numId="14" w16cid:durableId="1590196813">
    <w:abstractNumId w:val="8"/>
  </w:num>
  <w:num w:numId="15" w16cid:durableId="2093502150">
    <w:abstractNumId w:val="0"/>
  </w:num>
  <w:num w:numId="16" w16cid:durableId="740367057">
    <w:abstractNumId w:val="16"/>
  </w:num>
  <w:num w:numId="17" w16cid:durableId="514926628">
    <w:abstractNumId w:val="15"/>
  </w:num>
  <w:num w:numId="18" w16cid:durableId="1166167377">
    <w:abstractNumId w:val="7"/>
  </w:num>
  <w:num w:numId="19" w16cid:durableId="2108964116">
    <w:abstractNumId w:val="3"/>
  </w:num>
  <w:num w:numId="20" w16cid:durableId="1446845410">
    <w:abstractNumId w:val="13"/>
  </w:num>
  <w:num w:numId="21" w16cid:durableId="216403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A640B"/>
    <w:rsid w:val="000B47B5"/>
    <w:rsid w:val="000D78F9"/>
    <w:rsid w:val="001131E7"/>
    <w:rsid w:val="00137B59"/>
    <w:rsid w:val="00166292"/>
    <w:rsid w:val="0017519F"/>
    <w:rsid w:val="00194FA6"/>
    <w:rsid w:val="00197228"/>
    <w:rsid w:val="001B250D"/>
    <w:rsid w:val="001E1D84"/>
    <w:rsid w:val="00204070"/>
    <w:rsid w:val="002101FE"/>
    <w:rsid w:val="00213F2D"/>
    <w:rsid w:val="0027030E"/>
    <w:rsid w:val="002B1A5D"/>
    <w:rsid w:val="002D49F0"/>
    <w:rsid w:val="00331F25"/>
    <w:rsid w:val="0038656D"/>
    <w:rsid w:val="00387FA2"/>
    <w:rsid w:val="00395B84"/>
    <w:rsid w:val="003A4408"/>
    <w:rsid w:val="003D038D"/>
    <w:rsid w:val="003F664D"/>
    <w:rsid w:val="00400F86"/>
    <w:rsid w:val="00417F21"/>
    <w:rsid w:val="004422E7"/>
    <w:rsid w:val="00444C49"/>
    <w:rsid w:val="00482156"/>
    <w:rsid w:val="004A749D"/>
    <w:rsid w:val="004B53C7"/>
    <w:rsid w:val="004E2648"/>
    <w:rsid w:val="004E4649"/>
    <w:rsid w:val="0050634F"/>
    <w:rsid w:val="00506587"/>
    <w:rsid w:val="00515312"/>
    <w:rsid w:val="005153F8"/>
    <w:rsid w:val="00525E23"/>
    <w:rsid w:val="005443DD"/>
    <w:rsid w:val="00580822"/>
    <w:rsid w:val="00591705"/>
    <w:rsid w:val="005B5D85"/>
    <w:rsid w:val="005C4AEA"/>
    <w:rsid w:val="00617B04"/>
    <w:rsid w:val="00635D08"/>
    <w:rsid w:val="00654341"/>
    <w:rsid w:val="00670BB4"/>
    <w:rsid w:val="00684A16"/>
    <w:rsid w:val="00697838"/>
    <w:rsid w:val="006B207A"/>
    <w:rsid w:val="006B53E4"/>
    <w:rsid w:val="006D436E"/>
    <w:rsid w:val="00732CF4"/>
    <w:rsid w:val="007451A0"/>
    <w:rsid w:val="0074690E"/>
    <w:rsid w:val="007519B2"/>
    <w:rsid w:val="00755A9D"/>
    <w:rsid w:val="0077450C"/>
    <w:rsid w:val="007A3049"/>
    <w:rsid w:val="007B39A9"/>
    <w:rsid w:val="007E3617"/>
    <w:rsid w:val="00801AD3"/>
    <w:rsid w:val="00801F3B"/>
    <w:rsid w:val="00810D24"/>
    <w:rsid w:val="00823A81"/>
    <w:rsid w:val="00832B34"/>
    <w:rsid w:val="00845B38"/>
    <w:rsid w:val="00880D61"/>
    <w:rsid w:val="00913F13"/>
    <w:rsid w:val="009279D7"/>
    <w:rsid w:val="009653E6"/>
    <w:rsid w:val="00986027"/>
    <w:rsid w:val="00A03501"/>
    <w:rsid w:val="00A07535"/>
    <w:rsid w:val="00A7001C"/>
    <w:rsid w:val="00A81A07"/>
    <w:rsid w:val="00AA08EA"/>
    <w:rsid w:val="00AB0944"/>
    <w:rsid w:val="00AB62AF"/>
    <w:rsid w:val="00AB646C"/>
    <w:rsid w:val="00AD1D3F"/>
    <w:rsid w:val="00B1692D"/>
    <w:rsid w:val="00B37144"/>
    <w:rsid w:val="00B3756B"/>
    <w:rsid w:val="00B42680"/>
    <w:rsid w:val="00B60297"/>
    <w:rsid w:val="00B66ED1"/>
    <w:rsid w:val="00B849C1"/>
    <w:rsid w:val="00B93132"/>
    <w:rsid w:val="00B94423"/>
    <w:rsid w:val="00BB131A"/>
    <w:rsid w:val="00BE225F"/>
    <w:rsid w:val="00BF45EE"/>
    <w:rsid w:val="00BF62BA"/>
    <w:rsid w:val="00C00E9B"/>
    <w:rsid w:val="00C038EA"/>
    <w:rsid w:val="00C05600"/>
    <w:rsid w:val="00C33EFE"/>
    <w:rsid w:val="00C53ACB"/>
    <w:rsid w:val="00C62F2B"/>
    <w:rsid w:val="00C766AB"/>
    <w:rsid w:val="00CA4DFA"/>
    <w:rsid w:val="00CE17A9"/>
    <w:rsid w:val="00D11613"/>
    <w:rsid w:val="00D118D8"/>
    <w:rsid w:val="00D21D71"/>
    <w:rsid w:val="00D312BC"/>
    <w:rsid w:val="00D46D02"/>
    <w:rsid w:val="00D83208"/>
    <w:rsid w:val="00D85DB4"/>
    <w:rsid w:val="00D87876"/>
    <w:rsid w:val="00DD01BC"/>
    <w:rsid w:val="00DE1BE7"/>
    <w:rsid w:val="00DE582F"/>
    <w:rsid w:val="00DE6612"/>
    <w:rsid w:val="00DF334A"/>
    <w:rsid w:val="00DF4BFC"/>
    <w:rsid w:val="00E2520B"/>
    <w:rsid w:val="00E311B6"/>
    <w:rsid w:val="00E34908"/>
    <w:rsid w:val="00E449DB"/>
    <w:rsid w:val="00E5126C"/>
    <w:rsid w:val="00E93585"/>
    <w:rsid w:val="00EA2327"/>
    <w:rsid w:val="00EB60EE"/>
    <w:rsid w:val="00EC0BFD"/>
    <w:rsid w:val="00ED165C"/>
    <w:rsid w:val="00F076D4"/>
    <w:rsid w:val="00F13CBC"/>
    <w:rsid w:val="00F16128"/>
    <w:rsid w:val="00F30B8A"/>
    <w:rsid w:val="00F31B60"/>
    <w:rsid w:val="00F32D55"/>
    <w:rsid w:val="00F7560D"/>
    <w:rsid w:val="00F944A6"/>
    <w:rsid w:val="00F95D0D"/>
    <w:rsid w:val="00FB3689"/>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3.xml><?xml version="1.0" encoding="utf-8"?>
<ds:datastoreItem xmlns:ds="http://schemas.openxmlformats.org/officeDocument/2006/customXml" ds:itemID="{31ED6198-03A7-40BF-998A-27543DC19FE8}">
  <ds:schemaRefs>
    <ds:schemaRef ds:uri="http://schemas.microsoft.com/sharepoint/v3/contenttype/forms"/>
  </ds:schemaRefs>
</ds:datastoreItem>
</file>

<file path=customXml/itemProps4.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22</Pages>
  <Words>2553</Words>
  <Characters>1455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36</cp:revision>
  <dcterms:created xsi:type="dcterms:W3CDTF">2025-07-26T17:58:00Z</dcterms:created>
  <dcterms:modified xsi:type="dcterms:W3CDTF">2025-08-1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